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1819d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07Z</dcterms:created>
  <dcterms:modified xsi:type="dcterms:W3CDTF">2016-11-22T04:25:07Z</dcterms:modified>
</cp:coreProperties>
</file>